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3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31.jpg" ContentType="image/jpeg"/>
  <Override PartName="/word/media/rId30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4" w:name="future-assessment"/>
      <w:r>
        <w:t xml:space="preserve">Future Assessment</w:t>
      </w:r>
      <w:bookmarkEnd w:id="24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2474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7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5" w:name="results-breakdown-proposed-design"/>
      <w:r>
        <w:t xml:space="preserve">Results Breakdown: Proposed Design</w:t>
      </w:r>
      <w:bookmarkEnd w:id="25"/>
    </w:p>
    <w:p>
      <w:pPr>
        <w:pStyle w:val="FirstParagraph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_11_03_02_DB_DoubleBed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_04_02_03_SB_SingleBed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2T15:44:28Z</dcterms:created>
  <dcterms:modified xsi:type="dcterms:W3CDTF">2020-11-12T15:44:28Z</dcterms:modified>
</cp:coreProperties>
</file>